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ทำงานด้านวิจัยพัฒนาและนวัตกรรมเครื่องมือแพทย์เพื่อขับเคลื่อนการพัฒนาเศรษฐกิจ</w:t>
      </w:r>
      <w:r>
        <w:t xml:space="preserve"> </w:t>
      </w:r>
      <w:r>
        <w:t xml:space="preserve">BCG</w:t>
      </w:r>
      <w:r>
        <w:t xml:space="preserve"> </w:t>
      </w:r>
      <w:r>
        <w:t xml:space="preserve">Model</w:t>
      </w:r>
      <w:r>
        <w:t xml:space="preserve"> </w:t>
      </w:r>
      <w:r>
        <w:t xml:space="preserve">สาขาเครื่องมือแพทย์</w:t>
      </w:r>
      <w:r>
        <w:t xml:space="preserve"> </w:t>
      </w:r>
      <w:r>
        <w:t xml:space="preserve">ครั้งที่</w:t>
      </w:r>
      <w:r>
        <w:t xml:space="preserve"> </w:t>
      </w:r>
      <w:r>
        <w:t xml:space="preserve">3/2565</w:t>
      </w:r>
      <w:r>
        <w:t xml:space="preserve"> </w:t>
      </w:r>
      <w:r>
        <w:t xml:space="preserve">ใน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8.00-10.00</w:t>
      </w:r>
      <w:r>
        <w:t xml:space="preserve"> </w:t>
      </w:r>
      <w:r>
        <w:t xml:space="preserve">น.</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7.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อนแล้วหรอ วาระที่ 1 นะคะ ได้เลยค่ะ เชิญค่ะ ดิฉันขอรายงานนะคะทางฝ่ายเลขามีวาระที่ 1 นะคะ เรื่องประธานแจ้งให้ทราบค่ะ จะมีเรื่องของการประชุมคณะบริหาร ในการขับเคลื่อนเศรษฐกิจ BCG Model นะคะ ซึ่งถ้ามี 2 ประชุมค่ะ ประชุมแรก ว่าจะเป็นการประชุมคณะอนุกรรมการขับเคลื่อน กรรมการเศรษฐกิจ BCG Model สาขาเครื่องมือแพทย์ครั้งที่ 2 2565 นะคะ จัดขึ้นวันที่ 1 กรกฎาคมนะคะจะมีท่านดรไพรัชธัชยพงษ์เป็นประธานนะคะ ก็จะมี กำหนดการ การประชุม ดังที่ได้ปรากฏบนจอนะคะ ก็จะเป็นเรื่องของตัวมติกรรมการบริหาร พัฒนาเศรษฐกิจ BCG ครั้งที่ 1 เมื่อวันที่ 7 กุมภาพันธ์ พ่อมีการรายงานการก้าวหน้าในการดำเนินงานของ PTT สาขาเครื่องมือแพทย์นะคะ เรื่องเพื่อพิจารณาจะมีการเสนอ ต่อไปนะคะ ว่าจะมีกำหนดการประชุม คณะกรรมการขับเคลื่อนพัฒนาเศรษฐกิจ BCG Model ครั้งที่ 2 นะคะ วันที่ 11 กรกฎาคม โดยมีท่านรัฐมนตรีเป็นประธานนะคะ วาระเพื่อพิจารณาจะเป็นเรื่อง ความคืบหน้าในการดำเนินการนะคะตามแนวทาง BCG ค่ะ อันนี้ก็แจ้งมาเพื่อทราบนะคะ คณะเราก็จะมีรายงานอยู่ในการประชุมทั้งสอง กรรมการค่ะ ค่ะ ไปนะคะ ค่ะ วาระที่ 2 นะคะก็จำเป็นต้องรับรองรายงานการประชุม ด้านพัฒนาวิจัยพัฒนานะคะ ก็รายงานการประชุมทั้งหมด เราได้ส่งให้ คณะอนุกรรมการ รวมหน้าไปแล้วนะคะ ขอถามคุณศศิธรหน่อยค่ะ ไม่มีปรับแก้ค่ะอาจารย์ ประชุม คณะอนุกรรมการไม่มีใครปรับแก้มานะคะ ขอรับรองรายงานการประชุมนะคะถ้ามีประเด็นอะไรก็รีบแจ้งภายใน 2-3 วันนี้นะคะ ค่ะขอบคุณค่ะ ต่อไปนะคะ เป็นวาระที่ 3 เป็นวาระ อภิปรายในวันนี้นะคะ แนวทางการจัดทำแผนการส่งเสริมการวิจัยพัฒนานวัตกรรมเครื่องมือแพทย์นะคะ การเชื่อมโยงแผ่นงานนะคะ อบตและแผนงาน BCG Model เครื่องมือแพทย์ค่ะ เรียนให้ทราบว่า ประธาน ไม่มีการประชุม ได้มีการประชุม หารือกันเรื่องแนวทางนะคะ ดิฉันขออนุญาต ได้นำเสนอนะคะ อากาศที่จัดทำแผนวิจัย มือแพทย์ในครั้งนี้นะคะ สำหรับการให้ทุนวิจัยนะคะ เราได้พิจารณาอะไรบ้าง แล้วก็วันนี้ได้มีข้อมูลมาเพื่อเปิดอภิปราย ในการที่จะพัฒนาแผนการวิจัยเครื่องมือแพทย์นะคะ เราดูหมด หน้าที่ของคณะกรรมการชุดนี้นะคะ ข้อ 1 นะคะ เรื่องเกี่ยวกับการคัดเลือกนะคะ ผลิตภัณฑ์ที่เข้าสู่โปรเซสนะคะ ได้ดำเนินการต่อ อื่นๆ จนบรรลุผลสำเร็จนะคะเข้าไปสู่การใช้ผลประโยชน์จริงนะคะ นั้นคือชุดแรกที่เราดำเนินการมา 2-3 ครั้งนะคะ ก็มีการเห่เรือ product นะคะ ก็มีการดำเนินการไปเรียบร้อยนะคะ กำลังดำเนินการไปอย่างต่อเนื่องกันนะคะ คราวนี้ ดูเหมือนว่าในตัวบทบาทหน้าที่นะคะ เราก็เห็นกิจกรรมคณะทำงานชุดนี้นะคะก็จะมีข้อหนึ่งเกี่ยวกับเรื่องการทำแผนวิจัยและพัฒนานะคะ ร้านเครื่องมือแพทย์ค่ะ ตามนี้ สิ่งที่ได้หารือแล้วก็ปรับปรุงมาเสนอในที่นี้ การเตรียมเชื่อมโยงเรื่องแผนงานวิจัยนะคะ แผนด้านวิทยาศาสตร์วิจัยและนวัตกรรมนะคะ God of War นะคะ คณะกรรมการการส่งเสริม อิไต โดยมีกองทุน ส่งเสริมวิทยาศาสตร์วิจัยและนวัตกรรมก็คือมีแผนแล้วก็มีงบประมาณสนับสนุนการทำงานค่ะ อันนั้นคือปากที่เรียกว่า ลองนะคะ ปีนี้เรามีแผนปีจริงขึ้นมาอีก แผน 1 นะคะ ช่างเครื่องมือแพทย์เอาให้ หมายเลขขาหมูปิ้งนะคะ 2 อันอย่างไรบ้างนะคะ ข้อดีคือส่วนที่สอดคล้องกันอย่างน้อยที่สุดก็มีงบประมาณการวิจัยนะคะ ต่อเข้าไป สมุดนะคะแต่แผ่นด้าน BCG อาจจะมีประเด็นเพิ่มเติมนะคะ ด้านบนอาจจะมีไม่มีในแผนนะคะ ก็เลยเอามาแมพปิ้งกันเพื่อดูกัน คล้อง โยงกันจะได้เป็นการบูรณาการกันนะคะได้ไปด้วยกันค่ะ เลขาก็เชิญเลยนะคะ ตอนนี้ ดูเหมือนเป็นการแนะ 2 แผนใช่ไหมคะเชิญได้เลยค่ะ ไปได้เร็วๆค่ะ ก็เราได้แป๊บนึงนะคะ แผนปฏิบัติการขับเคลื่อนประเทศไทยของ d-tac แผนด้านวิทยาศาสตร์วิจัยและนวัตกรรม ปีพศ 2506 ถามถึง 2565 และด้านแผนวิทยาศาสตร์วิจัยและนวัตกรรม 2562 570 นะคะ ส่วนที่ ที่สอดคล้องกันมีอะไรอย่างไรบ้างคะจะสรุปเลยก็ได้ค่ะ คือส่วนที่เราสนใจน่ะ ก็คือในเรื่องของผลลัพธ์นะคะ หรือว่าเป้าหมาย ของ 2 แผ่นนี้คืออะไรนะคะ ซึ่งทางฝ่ายเลขาก็ได้มาปิ้งมานะคะ เล่นของทางบิน TG นะคะ จะมีเป้าหมาย เครื่องมือแพทย์เข้าสู่ตลาดไม่น้อยกว่า 110 รายการนะคะ ของทาง Warren แขน worn นะคะ ปี 65 ก็จะมีเรื่องของ ขึ้นนะคะ สอดคล้องกับ BCG แต่ที่นั่นเศษอาหารสุขภาพ จำนวน 100 ชิ้นนะคะ ในส่วนของแผนใหม่นะคะ การกำหนดจำนวนวัสดุอุปกรณ์เครื่องมือแพทย์และบรรจุภัณฑ์ขั้นสูง เป็นนวัตกรรม ฉันสูงมูลค่าสูงและได้มาตรฐานเทียบเคียงสากล และจำหน่ายในต่างประเทศ สามารถ ทดแทนการนำเข้าเพิ่มขึ้นได้ 10 ชิ้นค่ะ อันนี้ก็จะเป็นการสอดคล้องกันอันแรกนะคะ ของดีจะเป็นลดการนำเข้านะคะ ลดการเข้าถึงเครื่องมือแพทย์ แล้วก็สร้าง บ้านแสนล้าน เพิ่มการลงทุนในประเทศ กว่าร้อยละ 5 ต่อปีแล้วก็แจ้งงานนะคะ ที่สอดคล้องกัน จะมีแผนเพราะๆปี 63 เรื่องการลงทุนวิจัยและนวัตกรรม เรื่องของร้อยละที่เพิ่มขึ้นของการลงทุนวิจัยนวัตกรรมของผู้ประกอบการ และร้อยละที่เพิ่มขึ้นของผู้ประกอบการไทยขนาดกลางขนาดย่อมในเศรษฐกิจ BCG ค่ะ อันนี้เป็นแบบปิ้งนะคะ ได้ดำเนินการมาค่ะ นะคะ แพนด้าโคราช กรอบภาพใหญ่หน่อยนะคะ อุตสาหกรรมเป้าหมายหนึ่งก็คือเครื่องมือแพทย์นะคะ ตำนานเป้าหมายของเราที่จะสนับสนุนเรื่องงบประมาณการ วิทยาศาสตร์วิจัยและนวัตกรรมหยุด ในส่วนของด้าน Business เป็นท่านแผนปฏิบัติการอาจจะลงละเอียดนิดนึง คล้องกันนะคะ ผสมในเรื่องของกิจกรรมนะคะ แล้วก็รายได้ของอุตสาหกรรม น่าจะเป็นประเด็นที่ รวมกันได้ ด้าน 8 วิธีตั้งค่าเป้าหมายไว้ อยากได้โปรนั้นจะเป็นกรอบในการทำงานมากกว่าค่ะ โอเคค่ะ ไปต่อนะคะ อันนี้ก็ ตามที่ได้เสนอนะคะเอาใหม่ ได้ดำเนินการ ซึ่งมันของผลิตภัณฑ์นะคะจะอยู่ในที่ 1 นะคะ พึ่งพาตนเองนะคะมี 4 มิตินะคะก็คือลดความเหลื่อมล้ำ มิติที่ 3 เรื่องการลงทุนมิติที่ 4 เพิ่มศักยภาพผู้ประกอบการ ไปค่ะ หน้าต่อไปนะคะตอนนี้เป็นของ PC ที่ได้นำเสนอแล้วเป็นเป้าหมายระยะยาว 70 เครื่องรางเอาไหม กำลังอยู่ใน พิจารณาของอนุกรรมการค่ะ ออกไปค่ะ ตัว สายนิดนึง อยู่ไหนกัน อันนี้ไหม อาจารย์ไพรัชใช่ไหมคะ อันนี้ขอมาแล้วที่เราจะทำงานต่อ ตอบได้ไหมคะ ยังไม่ได้ ตอนนี้เป็น official ขอบเข้าหมายระยะสั้นครับอาจารย์ สั้นแต่พอดูได้ อ่าวก็เขียนมิติ 70 หรือระหว่างพิจารณา อันนี้เป็นกลุ่มที่คณะ การทำงานได้เตรียมเอาไว้ค่ะ ไปเร็วๆนิดนึงนะคะ มีเรื่องเครื่องมือแพทย์เข้าสู่ตลาด 30 ราย อันนี้คือเป้าหมายระยะสั้นปี 63 การนำเข้า 400 ล้านบาท วันนี้ก็คงมาจาก A1 หรือเปล่าคะ มาจาก A1 พูดถึงเครื่องมือแพทย์และระบบดูแลสุขภาพ เรื่องที่ประชาชนใช่ไหมคะ ประชาชนเข้ามารับบริการอันนี้ดูจากมิติความเหลื่อมล้ำค่ะ มูลค่าทางเศรษฐกิจและสังคม 10 ล้านบาท ผมที่สะสมมาก่อนหน้านี้หรือเปล่าคะ สะสมตั้งแต่ปี 465 ค่ะ เรื่องการลงทุนในประเทศ แจ้งงานผสมจริงๆตัวนี้ พูดถึง พูดถึงบทบาทของภาคเอกชน ชน ได้สามารถ โอเคค่ะเดี๋ยวลองไปดูค่ะ ขออนุญาตยุบต่อนะคะ ดำเนินการมานี่ มีข้อเสนอ let me การขอให้ทาง p i ได้มีการศึกษา วันนี้ขอเริ่มพัสดุขออธิบายหน่อยค่ะ ci ที่ศึกษาเกี่ยวกับเรื่อง ท่อตัน วันนี้ตัดมากับส่วนที่เป็นสภามีส่วนข้อ ใช้ทางด้านตลาด เรื่องกฎ มีอยู่ 4 เรื่องงานวิจัยไปสู่การใช้ประโยชน์ โอกาสมีรายได้ครับ ขอหน้าถัดไป อะไรวิเคราะห์ อยากให้ทำการสด แล้วก็มีผลกระทบสูง ก็อยากให้มีการ ดึงเกรดโรงแรมแพร่ การพัฒนางานวิจัยครับ เขาเน้นก็คือเรื่อง piyanas อะไรขึ้นมาให้เลือกวิเคราะห์ทางด้าน Market มีความชัดเจน สาเหตุใดที่มันน่าจะมีผลกระทบ อย่างสูงแล้วก็สร้างรายได้ เป็นข้อแรกครับ ตี 2 ครับ แนะนำเรื่องการสนับสนุนการวิจัยด้วย Multi Year แล้วก็เป็นบล็อกแล้ว ทำให้การผลักดันผลงานวิจัยที่มีงานผลกระทบสูงไม่สามารถทำให้เสร็จในปีเดียว เฮียแล้วก็เป็นบล็อกไป วันนี้พ่อ ทางหน่วยแลปจุล ข้อที่ 3 คือเรื่อง พัฒนาสินค้าให้ได้มาตรฐานสากล วันนี้ภาครัฐน่าจะมีส่วนช่วยในการทำมาตรฐาน สินค้าเครื่องมือแพทย์ต่างๆให้ได้มีมาตรฐานสากล เพื่อรองรับ งานเข้า เข้าสู่ตลาด จริงๆหรือว่าในประเทศไทยยังมีมาตรฐานที่ทำให้สามารถขึ้นทะเบียนเครื่องมือแพทย์ได้ เวลา อยู่ในตลาดส่วนใหญ่ของอยู่ในตลาดในรายการเป็น หมาที่นำเข้ามาแล้วก็มีมาตรฐานในระดับสากล อยู่ในระดับเทียบร้านทำให้มีปัญหาในการเชื่อมั่นเลือกใช้ของไทย วันนี้ก็เลยอยากให้พิจารณาและสนับสนุน NC มาร์ค รวมทั้งกระบวนการผลิต ในมุมของการขึ้นทะเบียนเครื่องมือแพทย์ ยกย่องข้อที่ 4 คืออยากทำผักข้อมูลให้มีหน่วยงานในการจัดทำฐานข้อมูลสินค้าที่ตลาดต้องการครับ นี้ก็คือรวบรวม demand อย่างเช่นผู้ซื้อรหัส ภาครัฐอย่างเช่นต่อปวชหรือการบริหารสาธารณสุขหรือสาธารณสุข การจัดซื้ออยู่ทุกปีอย่างเช่นครุภัณฑ์ต่างๆวัสดุทางการแพทย์ต่างๆ วันนี้ผมมองว่าเป็นอีกที ใช้กบในการวิเคราะห์ที่จะเลือกตกใจในข้อ 1 ก็จะเป็นที่เกี่ยวกับ LINE ใช้ของบัญชีนวัตกรรมไทย ของส่วนทีดีอาร์ไอ นั้น ในปั๊ม ข้อโครงงาน ไปสไลด์ทีดีอาร์ไอสไลด์แรก นิดนึงนะคะ เรื่อง การใช้ประโยคให้มีรายได้ เริ่มต้นว่า ศึกษาว่า วันนี้คงเป็นประเด็นที่ไปเกี่ยวข้องกับแผนที่งานวิจัยที่เราจะออกแบบ กันนะคะ ข้อเสนอแนะคือการทำต้นน้ำนะคะก่อนที่จะทำการสนับสนุน ไลค์ทักไปนะคะ bloggang อยู่ที่ 26 นะคะ เรียนว่ากระบวนการนี้มี 2 ขั้นตอนนะคะว่าเมา ลงไป ไปรับงบประมาณ หน่วยรับ ประมาณไปที่นั่น ใจนะคะ ในสถานการณ์ปัจจุบันจากหน่วยรับงบประมาณนะคะ pmu ต่างๆที่นักวิจัยสามารถทำเอาทีเดียว ได้อยู่แล้วนะคะ ลงทุนทำเองอยู่แล้วเหลือเป็นภาษาจีน ที่นี้มาเอาที่เฮีย cmu ไปที่เราวิจัยจะทำได้อยู่อย่าง กองทุนไปสู่ cmu ไปรับงบประมาณอื่นๆตอนนี้ตั้งแต่ เป็นต้นไปนะคะมีการเปิดบิลนะคะยื่นคำขอ เอาสิจะได้แล้วนะคะ ปี 66 ไม่มีคำขอมาของเครื่องทอดนะคะ ไพโอริตี้ของโปรดักส์ เป็นไปได้ที่จะ cmu นะคะ ของบประมาณมัลติมิเดีย นะคะ สำหรับ priority ส่วนใหญ่ก็ มีส่วนในการคัดเลือกหลักนะคะเพราะฉะนั้นถือว่าอาจจะทำได้เลยค่ะ ไปสไลด์ถัดไปนะคะ เดี๋ยวขาในการทำแผน พี่อยากได้ WarZ มีพากย์ product ก็คือ กลับไพโอริตี้ setting นะคะ ถอยกลับมามีมาโยนของอโศกมอบกุหลาบนะคะ นี้ ก็ตอบว่าก็มีใคร Siri อ่ะที่ค่อนข้างชัดเจนอยู่นะคะ การวิเคราะห์ รัฐบาลเสนอแผนการประเมินงบประมาณในแต่ละปีด้วย สไลด์ถัดไปนะคะ สนับสนุนการพัฒนาสินค้าให้ได้มาตรฐานสากล ไฮไลท์ก็คือสนับสนุนเงินทุนสำหรับค่าทดสอบ นะคะ สำหรับค่าทดสอบ อันนี้อันนี้ค่ะกลับมาพิจารณานะคะว่าเงินทุนนั้นมาจากไหน ในส่วนของ เอาเองก็พยายามสนับสนุนของปลายน้ำนะคะ จากงานวิจัยต่างๆจากการวิจัยอะไรต่างๆก็อยู่ในขั้นของการผลักดันงานวิจัยไปใช้ประโยชน์ อยู่ในกรอบมันทำได้นะคะ ขึ้นอยู่กับขนาด โครงการในลักษณะแบบนี้ด้วยนะคะ ก็เป็นเรื่องที่อาจจะยัง พิจารณากันในรายละเอียดอีกทีหนึ่งนะคะ อาจจะเป็น GM อยู่ที่ดูแลรับผิดชอบเรื่องนี้นะคะ ช่วยดูแลออกแบบ สนับสนุนเข้ามาค่ะ ไปสไลด์ถัดไปนะคะ ขออนุญาตค่ะอาจารย์ พอดีอาจารย์ศันสนีย์ยกมือค่ะ อาจารย์ศันสนีย์ค่ะ ที่ท่านอาจารย์ปัทมาวดี ข้อนี้ขาทาง cmu ให้อยู่แล้วนะคะ หลายๆกรณี ถ้า แพทย์นั้นดีนะคะ มี potential ไปสู่ตลาดได้นะ ย่างซีอิ๊ว มีช่วยกันกับภาคเอกชนนะคะ ให้ผู้ลงทุนนะคะในเรื่องค่าใช้จ่ายไม่ไหว หรือในเรื่องของการขึ้นทะเบียน ของ US fda ก็มีแล้วนะคะ อันนี้ไม่ใช่ของใหม่เลยค่ะ ทำอยู่แล้ว เสริมที่อาจารย์ปัท พอดีได้ทราบนะคะ พระคุณอาจารย์ ไลฟ์สดท้าย ขออนุญาตเรียนเชิญอาจารย์กิตติพงศ์อีกท่านหนึ่งค่ะ อาจารย์ครับ ถนน ของ testing M E ผมเข้าใจว่าคัง น่าจะมี บ๊ายบายกลับ ลองให้กับ นะครับ ก็ไม่เชิงคูปองก็คล้ายๆกับไอ้ยอด จะ สสวทนะกำหนด เป็นอาทิตย์ตัวสวกำหนดก็จะมีแก๊ส อุตสาหกรรมเหมือนๆกันหมดนะครับ ทำตัวเลขให้แม่นไม่ได้ น่าจะประมาณ 50,000 บาท Mini สำหรับเครื่องมือแพทย์ ค่าใช้จ่ายในบ้านผลิตภัณฑ์ จะมีสูง มากะไม่ค่อย Apple อย่างที่ทานอสวอให้นะครับ ว่า อาจจะต้อง ลองเชื่อมโยงกันดู ว่าในกรณีของเครื่องมือแพทย์สามารถที่จะขยาย ใหญ่วงเงินนะครับที่จะช่วยเหลือตรงนี้อย่างไรนะครับ ตัว priority ของเครื่องมือแพทย์เป็นอย่างไรนะครับ มีฝนไหนบ้างนะครับ เวลาทำ priority มีความลำบากนิดนึง หลายคนจะมีความเห็นไม่ตรงกัน จะมีความไม่เท่าเทียมกัน ตัว ก็ไม่ support บางตัวนะครับ ไปทำเรื่อง หอม พวกนี้ บางอย่างมันจะมีสามารถทำได้ในประเทศไทยนะครับ แต่ว่าบางอย่างในประเทศไทยจะมีข้อ จำกัด ต้องไปต่างประเทศอ่ะครับ ในจุดตรงนี้ ดูว่าสามารถที่จะ support หรืออย่างไร ไม่เห็นด้วยว่า เวลาให้เรื่องของการไปทำมาตรฐานนะครับ ตอบตรงนี้ ไปที่ตรงปลายทางนะครับ หนังที่สวทำผมสนับสนุนแนวคิด เอานะครับ ตรงไปที่ กอบกาญจน์เลยนะครับ เกือบไปใช้สวิตช์นะครับ หรือ Switch ในภาครัฐ Reverse ราคา ลงทุนไปนะครับ อันนี้ก็จะโกรธ ไม่ไปตก ตรงระหว่างทางครับ ข้อเสนอนะครับ พี่จะไปคุยต่อนะครับ ทางเสา ถือว่าบริหารราชการทำแนวนี้ อาจารย์กิตติพงษ์นะคะ ในบางเรื่องอยู่กลางทาง ยกตัวอย่าง เรื่องต่อที่เป็นเรื่องเกี่ยวกับ biocompatibility นะคะ อันนั้นคงต้องให้ตั้งแต่ 4:00 น 1 0 9 9 3 อย่างนี้ค่ะ จำเป็นอย่างยิ่งถ้าไม่ผ่านอันนี้ก็จะต่อไปคลินิกครอบครัวเราไม่ได้ จะให้โกรธวิจัยบางเรื่อง ตอนนี้นิ เรามีในเรื่องของ ISO 10993 รอให้ค่อนข้างมากนะคะ ความอยากให้เรียนเพื่อให้เป็นการทราบเอาไว้นะคะ ฟังเพชรจิ๋วออยจะมีนะคะ แต่ว่าราคาของวอลสูงกว่าไบโอริชอินเดีย ระยะเวลาการทำเครป เราทำเปรียบเทียบดูตอนนี้ ที่ทำในประเทศไทยใช้เวลาประมาณ 5 เดือนถึง 1 ปีนะคะ ไม่ต้องใช้เวลา 3 เดือนนักวิจัยเขาจะเลือกในต่างประเทศ อันนี้ก็จะขึ้นอยู่กับความสามารถของเรานะคะ แต่ว่าถ้ามันไม่ได้มาตรฐานสากล อากาศประเทศไม่ได้ พอยอมไม่ได้ยิ่ง amdd ขอบพระคุณ เรื่องอันเก่าก็ทำเป็นประเด็นที่ ลองมาดู เชิงระบบกันนะคะ ว่ามันจะมีตรงไหนได้บ้าง เรื่องงบประมาณนะคะ ด็อกเตอร์กิตติพงษ์พูดถึง กอบกาญจน์นะคะ จากงบประมาณเพียงพอหรือไม่ อาจจะทดสอบในขั้นอื่นๆนะคะ ให้ การทดสอบทางทางอันนี้ก็ จะมีประเด็นเรื่องของขนาดงบประมาณ ประเด็นเรื่องของสถานที่ที่จะให้บริการนะคะ ในประเทศไทย ดูเหมือนจะมีปัญหาในเรื่องของเวลาอะไรต่างๆดีคะ คงเช็คโน๊ต ประเด็นที่ยังเป็นเอาขวดพรุ่งนี้อยู่นะคะ ไม่เข้าใจว่า ในภาพอบต อาจจะต้อง แชร์ภาพนี้ด้วยนะคะแต่ในภาพของ BCG มีคณะกรรมการอื่นๆที่ดูแลในเรื่องของ ในเรื่องของมาตรฐานหรือเปล่า รู้สึกว่าจะมีคณะกรรมการอีกชุดนึงใช่ไหมคะ อาโออิ nqr ค่ะ พี่เขาดูในเรื่องนี้อยู่แล้วก็มีการให้ทุนสำหรับในการสนับสนุนอันทํา Standard หรือการทำความดี insurance หรือเรื่องคอมพิวเตอร์ ค่ะขอบคุณค่ะ คงต้องประสาน ขออนุญาตได้ไหมคะ เชิญค่ะ ขออนุญาต กรภัทรตรีสารศรีค่ะ เรียนสนับสนุนอาจารย์ศันสนีย์ค่ะจริงๆแล้วออยเองก็ได้ในหลายๆส่วน BCG ให้ทุนอะไร พอจะมีกลุ่มส่งเสริมสนับสนุนผู้วิจัยและนักผลิตทั่วประเทศเขาจะทราบดีว่าเมื่อก่อนเราจะคิดว่าทำสำรวจแล้วก็ใช้ของไทยในการทำแลปของประเทศไทย แต่พอมาเจอในหลายๆมิติ คิดว่าบางอย่างไม่ระวังทำให้ผู้ลงทุนทั้งหลายหรือว่านักวิจัยที่ทำ รู้ไหมว่ามีการไปส่งต่างประเทศได้ทางกฎหมายของ อยเวลาขึ้นทะเบียนเราดูได้ เอา 75 เท่านั้นมีข้อจำกัดตรงนี้ทำให้ไปต่อไม่ได้ พรุ่งนี้คิดว่าเรามาถูกทางแล้วเห็นด้วยนะคะ อาจารย์ศันสนีย์ว่าตรงนี้อาจจะต้องมีการดูจากพีอาร์แอลแล้วก็ให้ทุนภายในช่วงต่อเนื่องแล้วก็ไปตอบรับกับการที่จะขึ้นทะเบียน อยตาม csc ก็อันนี้ก็สำคัญ สนับสนุนเรื่องที่ทาง DMC ให้ คุณมา cmu.sis เกี่ยวกับ Training พอได้รับการตอบรับ รับอย่างดี ขึ้นทะเบียนกับทางอย เรื่องเสนอเพื่อทราบค่ะ เมื่อคืนในมุมนี้นะคะ ที่สนับสนุนเรื่อง SQL ที่สนับสนุน ก็มีอยก็ดำเนินการตรงนี้อยู่ด้วยนะคะ m u c ก็เป็นหน่วยสนับสนุนค่ะ ก็ถือว่าเป็นประเด็นที่มีการ Take care นะคะ จะได้มีโอกาสมาดูความก้าวหน้ากันเป็นระยะระยะนะคะ อย่างนั้นไปต่อนะคะ ท้าย อะไรถัดไปเลยค่ะ ฐานข้อมูล สินค้าที่ตลาดต้องการ อยู่ในกรอบของคณะทำงานชุดนี้ด้วยใช่ไหมคะ ดูเหมือนเขาทำตัวเลขข้อมูลขึ้นมานะคะ ไว้อยู่ตรงส่วนกลางนะคะ หรือว่ามีทำยอดประเด็นอีกแล้วนะคะ ก็คงผ่านประเด็นนี้ไปได้นะคะ อย่างนั้นพังตัดไปเลยนะคะ ว่าเราจะไปทำอะไรต่อจากนี้นะคะ ค่ะ เขียนว่าจากการประชุมเบื้องต้นนะคะเพื่อจะได้ การสนับสนุนนวัตกรรมเครื่องมือแพทย์นะคะอยู่ 3 หลักฐานนะคะ อันแรกนะคะก็จะเป็นเรื่องที่ทำงานของอบต ได้นำเสนอ ประชุมครั้งที่แล้วนะคะ เป็นเรื่อง interracial เสนอของทางสวทชนะคะ สะดวกต่อยอดงานวิจัยที่มีอยู่เพื่อผลักดันไปสู่การใช้ประโยชน์ และสนับสนุนการพัฒนางานวิจัย ที่มีอยู่อย่างต่อเนื่องนะคะ ว่าเป็นการให้ทุนสำหรับภาคเอกชนนะคะ การที่จะพัฒนา Minor Change การกระทำ Version 1 Version 2 Version 3 ต่อเนื่องการผลการเดิมนะคะ อภัยนะคะ เป็นเรื่องภัยอรทัย product ก็จะเป็นเรื่องการสนับสนุนวิจัย และพัฒนาเครื่องมือแพทย์ที่มีความพร้อมเทคโนโลยี Road Map แล้วมีผลกระทบสูงต่อมูลค่าทางเศรษฐกิจนะคะ บทที่ 3 นะคะ ก็จะเป็นเรื่องของการสนับสนุนอีโคซิสเต็มนะคะ ก็เป็นการสนับสนุนและลงทุนในระบบนิเวศ การวิจัยพัฒนา ศูนย์ทดสอบมาตรฐานเครื่องมือแพทย์นะคะ สีก็จะเป็น ไปที่ 26 เป็นหลักการที่จะขอหารือท่านอนุกรรมการทุกท่านนะคะ โคโยตี้ เรามีข้อมูลนะคะ 2016 เป็นข้อมูลสำหรับ อนุกรรมการนะคะ นะคะ ลิโพที่ 1 นะคะ หน้าต่อไปนะคะ วันนี้เป็นข้อเสนอและกลไกที่คลังสกอต เออมาเมื่อการประชุมครั้งที่แล้วนะคะ เป็นข้อเสนอมาตรการกลไกสนับสนุนการสร้างความเชื่อมั่นในนวัตกรรมเครื่องมือแพทย์ไทย ในกรณีที่ วิเคราะห์และเห็นภาพ Gap คุณนะคะ กระบวนการนำเอาผลงานวิจัยนะคะ ไปสู่ การใช้งานนะคะ ดังนั้นทางผบทอได้นำเสนอเรื่องโปรแกรมการทดลองใช้เครื่องมือแพทย์ไทย ต้องการผู้ใช้งานโดยแพทย์มีบทบาทในการพัฒนาโครงการใช้และให้ความเห็นเชิงเทคนิค เผยแพร่ที่มีมาตรา ผ่าน การรับรองจากสำนักงานคณะกรรมการอาหารและยา เงินมาให้ข้อมูล ต่อใช้งานกับแม่ ความพึงพอใจ และ มีการเกษตร หากยังมีการแสดง อบตนะคะต่อไปค่ะ อาการด้วยนะคะเพื่อสนับสนุน โปรแกรมที่เราเรียกว่า Marketing นะคะ มีข้อเสนอ กำลังดีนะคะ ทางเครือข่ายการดำเนินงานร่วมกันระหว่าง สมัครงานนักวิจัยกลับ คนไข้ ระบบเครื่องมือแพทย์ที่ต้องการสร้างความเชื่อมั่นเช่นผู้ผลิตเพราะเราใช้และเผยแพร่ โทรศัพท์ผลการทดลองใช้เครื่องมือแพทย์ Dtac ซื้อจัดจ้างภาครัฐ ไปค่ะ กลับไปนะคะ ไก่ 1 นะคะ สอบกทม จิตอาสา ถ้าเป็น verb นะคะ อาการ สำหรับพัฒนาผลงานวิจัยและนวัตกรรมตามความต้องการของภาครัฐ ตั้งปลุกตรงข้ามตลาดนะคะ เป็นคนไทยอยู่ในกลุ่มนี้นะคะ ต่อไปค่ะ ตัวอย่างเครื่องมือแพทย์ที่ ในกระบวนการ BCG ที่ได้รับรางวัล รับรองจากอยแล้วขนาดนี้ สถานที่ขึ้นบัญชีนวัตกรรมไทยนะคะทั้งหมด นี้มีทั้งหมด 11 รายการนะคะก็มีตัวอย่างเท่าที่เห็นนะคะ แล้วก็รายงานผลการวิจัย ผ่านคณะเรา 3 ยกกำลัง 4 แล้วก็ ถึงเรื่อง ของคนงานวิจัยที่ได้ส่งไปนานนะคะ สามารถได้รับการรับรองจากอยแล้วก็ ประกวดมารยาทได้แล้วนะคะ ก็คือแบบผลิตภัณฑ์ค่ะ ต่อไปอาจจะสามารถ เพิ่มเติมในส่วนของตัวนี้ ถ้าจะมีการปรับปรุงเปลี่ยนแปลง ผลงานวิจัยให้ดีขึ้นค่ะ ไปค่ะ เอาไปทีละข้อใช่ไหมคะ ภาวนาให้ฟังที่สอนตามตารางแพทย์ โอนแล้วนะคะ แล้วก็ in กูไม่ดีขึ้นเพราะที่ 2 นี่อาจจะยาว ปากเป็นแผล เราก็มี อาจจะมีอิมแพค รักนะ น่าจะ ขับเคลื่อน เอาไปเป็น Product ที่สำคัญ เพิ่มเติม ว่าพรือ ตู้ไปรษณีย์ อยู่หลายโพด นายพิภพ Product พี่เอาแกงผักอะไร สูง อยู่ในโพสต์ที่ 2 นะคะมาค้ำประกันค่ะ กลับไปในพิษณุโลกที่ 1 ค่ะเชิญค่ะค่ะ เรียนเชิญอาจารย์กิตติพงษ์นะคะ กิตติพงษ์ยกเลิกค่ะ ประธานครับ ถามท่านประธานนิดนึงค่ะ เอาที่ 1 นี่ ไม่ได้หมายถึงเฉพาะ ขายอยู่แล้วนะครับ เอาดัง ที่เป็น innovation ขึ้นมา ไม่ได้มีการขายหรือว่ามีการขายอยู่ที่น้อยมาก ประเด็นที่เสนอ ข้อที่ 1 ที่ผมเข้าใจว่ามาตอนที่ ทำบัญชีนวัตกรรม แล้วพบว่า บัญชีนวัตกรรมมีการซื้อขายน้อยมาก ไปสำรวจ สาเหตุ มีมากมายหลายสาเหตุแต่ว่ามีสาเหตุที่สำคัญ อันที่เราคิดว่าอยู่ในวิสัยที่ เราชื่อเยอะๆนิดนึง คอร์ด วันนี้ค่ะเชิญ ดรกิตติพงษ์ นะครับ คิดว่าอยู่ใน พรุ่งนี้ได้ ก็คือ ตามตัว vargas ของ product นะครับซึ่งมีอยู่แล้ว เรื่องขายไม่ค่อยได้ ไปอ่อยผู้ชาย อยากกิน วันที่ใช้ ไม่ใช่ เป็นหมอ จะใช้อะไร หมอ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ทำงานด้านวิจัยพัฒนาและนวัตกรรมเครื่องมือแพทย์เพื่อขับเคลื่อนการพัฒนาเศรษฐกิจ BCG Model สาขาเครื่องมือแพทย์ ครั้งที่ 3/2565 ในวันอังคารที่ 21 มิถุนายน 2565 เวลา 08.00-10.00 น.</dc:title>
  <dc:creator/>
  <cp:keywords/>
  <dcterms:created xsi:type="dcterms:W3CDTF">2022-06-21T02:21:16Z</dcterms:created>
  <dcterms:modified xsi:type="dcterms:W3CDTF">2022-06-21T02: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07.40 น.</vt:lpwstr>
  </property>
  <property fmtid="{D5CDD505-2E9C-101B-9397-08002B2CF9AE}" pid="3" name="subtitle">
    <vt:lpwstr/>
  </property>
</Properties>
</file>